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0CB54" w14:textId="77777777" w:rsidR="00D31DD2" w:rsidRDefault="00D31DD2"/>
    <w:tbl>
      <w:tblPr>
        <w:tblW w:w="1069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2"/>
        <w:gridCol w:w="536"/>
        <w:gridCol w:w="3885"/>
        <w:gridCol w:w="391"/>
        <w:gridCol w:w="391"/>
        <w:gridCol w:w="391"/>
        <w:gridCol w:w="391"/>
        <w:gridCol w:w="391"/>
        <w:gridCol w:w="476"/>
        <w:gridCol w:w="476"/>
        <w:gridCol w:w="476"/>
        <w:gridCol w:w="473"/>
        <w:gridCol w:w="473"/>
        <w:gridCol w:w="473"/>
        <w:gridCol w:w="476"/>
        <w:gridCol w:w="576"/>
      </w:tblGrid>
      <w:tr w:rsidR="00331AD8" w:rsidRPr="009C4896" w14:paraId="01712503" w14:textId="77777777" w:rsidTr="00442CC2">
        <w:trPr>
          <w:trHeight w:val="1104"/>
          <w:jc w:val="center"/>
        </w:trPr>
        <w:tc>
          <w:tcPr>
            <w:tcW w:w="42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0BB5168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3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textDirection w:val="btLr"/>
            <w:vAlign w:val="center"/>
            <w:hideMark/>
          </w:tcPr>
          <w:p w14:paraId="3D2F128A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de-DE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lang w:val="de-DE" w:eastAsia="tr-TR"/>
              </w:rPr>
              <w:t>Matrikeln</w:t>
            </w:r>
            <w:r w:rsidRPr="00331AD8">
              <w:rPr>
                <w:rFonts w:ascii="Times New Roman" w:eastAsia="Times New Roman" w:hAnsi="Times New Roman" w:cs="Times New Roman"/>
                <w:b/>
                <w:color w:val="000000"/>
                <w:lang w:val="de-DE" w:eastAsia="tr-TR"/>
              </w:rPr>
              <w:t>ummer</w:t>
            </w:r>
          </w:p>
        </w:tc>
        <w:tc>
          <w:tcPr>
            <w:tcW w:w="388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E70083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color w:val="000000"/>
                <w:lang w:val="de-DE" w:eastAsia="tr-TR"/>
              </w:rPr>
              <w:t>Name und Nachname</w:t>
            </w:r>
          </w:p>
        </w:tc>
        <w:tc>
          <w:tcPr>
            <w:tcW w:w="1955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B8D44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bCs/>
                <w:color w:val="000000"/>
                <w:lang w:val="de-DE" w:eastAsia="tr-TR"/>
              </w:rPr>
              <w:t>LESEN</w:t>
            </w:r>
          </w:p>
        </w:tc>
        <w:tc>
          <w:tcPr>
            <w:tcW w:w="2374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71DDB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bCs/>
                <w:color w:val="000000"/>
                <w:lang w:val="de-DE" w:eastAsia="tr-TR"/>
              </w:rPr>
              <w:t>SPRECHEN</w:t>
            </w:r>
          </w:p>
        </w:tc>
        <w:tc>
          <w:tcPr>
            <w:tcW w:w="1525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1811E37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bCs/>
                <w:color w:val="000000"/>
                <w:lang w:val="de-DE" w:eastAsia="tr-TR"/>
              </w:rPr>
              <w:t>Bewertung</w:t>
            </w:r>
          </w:p>
        </w:tc>
      </w:tr>
      <w:tr w:rsidR="00331AD8" w:rsidRPr="009C4896" w14:paraId="76AAC6DE" w14:textId="77777777" w:rsidTr="00D04C79">
        <w:trPr>
          <w:trHeight w:val="3062"/>
          <w:jc w:val="center"/>
        </w:trPr>
        <w:tc>
          <w:tcPr>
            <w:tcW w:w="42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A58F79" w14:textId="77777777" w:rsidR="00331AD8" w:rsidRPr="009C4896" w:rsidRDefault="00331AD8" w:rsidP="00442CC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  <w:tc>
          <w:tcPr>
            <w:tcW w:w="53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7DF551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de-DE" w:eastAsia="tr-TR"/>
              </w:rPr>
            </w:pPr>
          </w:p>
        </w:tc>
        <w:tc>
          <w:tcPr>
            <w:tcW w:w="388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38FA12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de-DE" w:eastAsia="tr-TR"/>
              </w:rPr>
            </w:pPr>
          </w:p>
        </w:tc>
        <w:tc>
          <w:tcPr>
            <w:tcW w:w="3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9DE4F9E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de-DE" w:eastAsia="tr-TR"/>
              </w:rPr>
              <w:t>deutliche Aussprache</w:t>
            </w:r>
          </w:p>
        </w:tc>
        <w:tc>
          <w:tcPr>
            <w:tcW w:w="3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0A13A63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de-DE" w:eastAsia="tr-TR"/>
              </w:rPr>
              <w:t>sinngemäße Betonung</w:t>
            </w:r>
          </w:p>
        </w:tc>
        <w:tc>
          <w:tcPr>
            <w:tcW w:w="3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449C793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de-DE" w:eastAsia="tr-TR"/>
              </w:rPr>
              <w:t>angemessenes Lesetempo</w:t>
            </w:r>
          </w:p>
        </w:tc>
        <w:tc>
          <w:tcPr>
            <w:tcW w:w="3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D7A238D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de-DE" w:eastAsia="tr-TR"/>
              </w:rPr>
              <w:t>Lesefehler</w:t>
            </w:r>
          </w:p>
        </w:tc>
        <w:tc>
          <w:tcPr>
            <w:tcW w:w="39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1B2A733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de-DE" w:eastAsia="tr-TR"/>
              </w:rPr>
              <w:t>Bewusstheit</w:t>
            </w:r>
          </w:p>
        </w:tc>
        <w:tc>
          <w:tcPr>
            <w:tcW w:w="47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DC5143C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DE" w:eastAsia="tr-TR"/>
              </w:rPr>
              <w:t>verwenden von einfachen Sätzen</w:t>
            </w:r>
          </w:p>
        </w:tc>
        <w:tc>
          <w:tcPr>
            <w:tcW w:w="4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extDirection w:val="btLr"/>
            <w:vAlign w:val="center"/>
          </w:tcPr>
          <w:p w14:paraId="0CA6314B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DE" w:eastAsia="tr-TR"/>
              </w:rPr>
              <w:t>kann sich verständigen</w:t>
            </w:r>
          </w:p>
        </w:tc>
        <w:tc>
          <w:tcPr>
            <w:tcW w:w="47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EBDC883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DE" w:eastAsia="tr-TR"/>
              </w:rPr>
              <w:t>Wortgebrauch und Wortschatz</w:t>
            </w:r>
          </w:p>
        </w:tc>
        <w:tc>
          <w:tcPr>
            <w:tcW w:w="47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1C22142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DE" w:eastAsia="tr-TR"/>
              </w:rPr>
              <w:t>Flüssigkeit</w:t>
            </w:r>
          </w:p>
        </w:tc>
        <w:tc>
          <w:tcPr>
            <w:tcW w:w="47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F82A861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de-DE" w:eastAsia="tr-TR"/>
              </w:rPr>
              <w:t>Grammatikalische Korrektheit</w:t>
            </w:r>
          </w:p>
        </w:tc>
        <w:tc>
          <w:tcPr>
            <w:tcW w:w="152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extDirection w:val="btLr"/>
            <w:vAlign w:val="center"/>
          </w:tcPr>
          <w:p w14:paraId="52829569" w14:textId="77777777" w:rsidR="00331AD8" w:rsidRPr="00331AD8" w:rsidRDefault="00331AD8" w:rsidP="00442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de-DE" w:eastAsia="tr-TR"/>
              </w:rPr>
            </w:pPr>
            <w:r w:rsidRPr="00331A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de-DE" w:eastAsia="tr-TR"/>
              </w:rPr>
              <w:t>Summe</w:t>
            </w:r>
          </w:p>
        </w:tc>
      </w:tr>
      <w:tr w:rsidR="00331AD8" w:rsidRPr="009C4896" w14:paraId="4A3FBDB6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9C17C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49F5B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63D93F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2447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874D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8765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0ADA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83263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E663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855D4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9015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5C43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663C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DA5C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4E764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1C3C3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11E19B56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5DC8E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F050C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58CC5A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4402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F1A5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2B74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EDF3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E5029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11FA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47A6A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21B6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329F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DF53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5554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B5B99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9DE18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7FCB718F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10FAE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3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7710E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0D166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E219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B02C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7831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CAC3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26E5C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93D6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C4C6C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967A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B2CF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8E6C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970F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8EF76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B66EF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2936271F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D082D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4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396BA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E463F9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C342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A91C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6E9D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69F1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9162F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D4C2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AF727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8556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1B73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DE46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F810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D5EC4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D6D1A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0A9E9974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87AB3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5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C0AE2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E6F9F3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F8DA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A509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222D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F939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FD902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0C81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5A027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D418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6ED8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1EFB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6EDE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21219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11741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53CE8FC0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71B29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6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DBF35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140156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441A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87E1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8FB1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55B9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46F56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1A34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217E0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BFAC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16FC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9EEF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0A8F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1EA03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F41B7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7032750A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6DABC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7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63511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2A1BB3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554A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E68F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D5F5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03CE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3CC2F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FF97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E1F02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691D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582C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6E36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FFCA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9D738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65030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75CF17BC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C0FBB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8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866C4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F4F235" w14:textId="77777777" w:rsidR="00331AD8" w:rsidRPr="009C4896" w:rsidRDefault="00331AD8" w:rsidP="00442CC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C8BE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F328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1F4D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B358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F21A5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97DA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8762A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FECA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733D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D73B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DD3F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A91D9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E2186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586285A4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CE6BD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9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0C5B0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0D8E76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F1A1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79F7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CA4C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9D0A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45EA7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0844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1EDE8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C836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967B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C05B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4D09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E416A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4551D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5C26014F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ADD62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0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FE178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DA2D39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5DBF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4810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6AB6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A81A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DCF1F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B1B5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95DD6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BCD1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73A2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DD0F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575E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AA172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464DD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1266AA62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0D19D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1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A6137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46AB4D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6A3B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31E9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A280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D865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1727C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E8A7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F1AF8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864E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4B47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CD18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F627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B1461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DA0E6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6A68231D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A330D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2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958DA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675E68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DC4D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4B50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1E0C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9093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F32B1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80BD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7AD05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8151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CF72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1919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C322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2C5D7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0A04D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53AD5C56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17F12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3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8BCC1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1ADE0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85F9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6F47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CB12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4E2A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49324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AE4C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C759F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44BD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EB73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7D50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561A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EF851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D21CF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241281C2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BC22C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4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8F672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75908C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71FF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2A0D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1754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E0E5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68499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BEB9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EAC40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DDEE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E53B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F362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C59F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D3571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C1778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37AED105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08A68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5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EA361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2A7D5B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7D3D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6B96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32CC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AE83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ABC98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FB67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E8767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638C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E14C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0A76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31DB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F6F22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B3CC3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2003A821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9581A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6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9B155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8F981C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B1F4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C782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97BC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F644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A7CF5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A0FA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C650D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8B25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E396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BF13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0AC1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A596D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97C8E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7D345C32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55BBD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7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14671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C30551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FBDD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354B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51E3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4C68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C0D26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49D7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29221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C9F1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143E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6AE1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1728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F3C4D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D43CF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5A003FFD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C1E36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8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3D960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B03E96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DF05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ADA9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1365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E6CC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F67C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D2F9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C65AD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8A8E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56CD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CEDF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1D46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FE4BA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AA515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43C3A612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A3B9A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9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1544D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FE7612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4707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AB26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C312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7781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46138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7AC0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3EA8B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B1BB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428C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C610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45A5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0A5F9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01451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3039B4C6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C6D4E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0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E2B65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7A6E04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B68B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C34F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848A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7607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ABB6F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76C3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1E565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3067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C12A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410B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329D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489DE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DF8D3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6C68FB86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D8ED7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1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19D5E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2FCE31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60E6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2A49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1DAC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3B40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5F3EC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8FD6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1E952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D350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79C5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49C6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FFD9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91823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3D86C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62FF2F04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86458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2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26440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0BACCA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06D5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07A8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95C8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00FB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56F94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5FBE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BE727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AF28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661E8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6E4B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0F56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626D5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0A94E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4B018297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BBA92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3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5460C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11B3FE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3013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2BB6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C342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8F4C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22B2B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EA9B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32854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0224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EDE3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F020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E770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EA0EC1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44E49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140FC9CF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FBB4A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4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4D0DE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1C38F4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1CC2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189AC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B6A5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B8A2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B018B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10BD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1ECA2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F399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0A7B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E5C1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EAA2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F279E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3C582E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331AD8" w:rsidRPr="009C4896" w14:paraId="7915395C" w14:textId="77777777" w:rsidTr="00442CC2">
        <w:trPr>
          <w:trHeight w:val="300"/>
          <w:jc w:val="center"/>
        </w:trPr>
        <w:tc>
          <w:tcPr>
            <w:tcW w:w="42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BDCFA9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5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D4487B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ED7877" w14:textId="77777777" w:rsidR="00331AD8" w:rsidRPr="009C4896" w:rsidRDefault="00331AD8" w:rsidP="00442CC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</w:pPr>
            <w:r w:rsidRPr="009C48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348A5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6AC8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453B6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C4337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3B3D2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575B3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A15C40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CBF6A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8403D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5526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6347F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38BD24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BCBFC2" w14:textId="77777777" w:rsidR="00331AD8" w:rsidRPr="009C4896" w:rsidRDefault="00331AD8" w:rsidP="00442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9C489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 </w:t>
            </w:r>
          </w:p>
        </w:tc>
      </w:tr>
    </w:tbl>
    <w:p w14:paraId="3E466DFE" w14:textId="77777777" w:rsidR="00331AD8" w:rsidRDefault="00331AD8"/>
    <w:sectPr w:rsidR="00331AD8" w:rsidSect="00D04C7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84" w:right="1417" w:bottom="284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C2EA1" w14:textId="77777777" w:rsidR="00F40911" w:rsidRDefault="00F40911" w:rsidP="0063044E">
      <w:pPr>
        <w:spacing w:after="0" w:line="240" w:lineRule="auto"/>
      </w:pPr>
      <w:r>
        <w:separator/>
      </w:r>
    </w:p>
  </w:endnote>
  <w:endnote w:type="continuationSeparator" w:id="0">
    <w:p w14:paraId="71346288" w14:textId="77777777" w:rsidR="00F40911" w:rsidRDefault="00F40911" w:rsidP="00630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B0F01" w14:textId="77777777" w:rsidR="00D04C79" w:rsidRDefault="00D04C7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516"/>
      <w:gridCol w:w="3288"/>
    </w:tblGrid>
    <w:tr w:rsidR="00D04C79" w:rsidRPr="00192AC1" w14:paraId="6EB91B2A" w14:textId="77777777" w:rsidTr="00B76E51">
      <w:trPr>
        <w:trHeight w:val="737"/>
      </w:trPr>
      <w:tc>
        <w:tcPr>
          <w:tcW w:w="3119" w:type="dxa"/>
          <w:shd w:val="clear" w:color="auto" w:fill="auto"/>
        </w:tcPr>
        <w:p w14:paraId="5D168E09" w14:textId="77777777" w:rsidR="00D04C79" w:rsidRPr="00BB2E32" w:rsidRDefault="00D04C79" w:rsidP="00B76E51">
          <w:pPr>
            <w:pStyle w:val="AltBilgi"/>
            <w:jc w:val="center"/>
            <w:rPr>
              <w:b/>
              <w:sz w:val="20"/>
              <w:szCs w:val="20"/>
            </w:rPr>
          </w:pPr>
          <w:r w:rsidRPr="00BB2E32">
            <w:rPr>
              <w:b/>
              <w:sz w:val="20"/>
              <w:szCs w:val="20"/>
            </w:rPr>
            <w:t>HAZIRLAYAN</w:t>
          </w:r>
        </w:p>
        <w:p w14:paraId="4553E38F" w14:textId="77777777" w:rsidR="00D04C79" w:rsidRPr="00BB2E32" w:rsidRDefault="00D04C79" w:rsidP="00B76E51">
          <w:pPr>
            <w:pStyle w:val="AltBilgi"/>
            <w:jc w:val="center"/>
            <w:rPr>
              <w:b/>
              <w:sz w:val="20"/>
              <w:szCs w:val="20"/>
            </w:rPr>
          </w:pPr>
        </w:p>
        <w:p w14:paraId="47132343" w14:textId="77777777" w:rsidR="00D04C79" w:rsidRPr="00BB2E32" w:rsidRDefault="00D04C79" w:rsidP="00744AFE">
          <w:pPr>
            <w:pStyle w:val="AltBilgi"/>
            <w:jc w:val="center"/>
            <w:rPr>
              <w:b/>
              <w:sz w:val="20"/>
              <w:szCs w:val="20"/>
            </w:rPr>
          </w:pPr>
        </w:p>
      </w:tc>
      <w:tc>
        <w:tcPr>
          <w:tcW w:w="3516" w:type="dxa"/>
          <w:shd w:val="clear" w:color="auto" w:fill="auto"/>
        </w:tcPr>
        <w:p w14:paraId="443CA0B9" w14:textId="77777777" w:rsidR="00D04C79" w:rsidRDefault="00D04C79" w:rsidP="00B76E51">
          <w:pPr>
            <w:pStyle w:val="AltBilgi"/>
            <w:jc w:val="center"/>
            <w:rPr>
              <w:b/>
              <w:sz w:val="20"/>
              <w:szCs w:val="20"/>
            </w:rPr>
          </w:pPr>
          <w:r w:rsidRPr="00BB2E32">
            <w:rPr>
              <w:b/>
              <w:sz w:val="20"/>
              <w:szCs w:val="20"/>
            </w:rPr>
            <w:t>KONTROL EDEN</w:t>
          </w:r>
        </w:p>
        <w:p w14:paraId="64EEBBD0" w14:textId="77777777" w:rsidR="00D04C79" w:rsidRDefault="00D04C79" w:rsidP="00B76E51">
          <w:pPr>
            <w:pStyle w:val="AltBilgi"/>
            <w:jc w:val="center"/>
            <w:rPr>
              <w:b/>
              <w:sz w:val="20"/>
              <w:szCs w:val="20"/>
            </w:rPr>
          </w:pPr>
        </w:p>
        <w:p w14:paraId="35A7F5E7" w14:textId="77777777" w:rsidR="00D04C79" w:rsidRPr="00BB2E32" w:rsidRDefault="00D04C79" w:rsidP="00B76E51">
          <w:pPr>
            <w:pStyle w:val="AltBilgi"/>
            <w:jc w:val="center"/>
            <w:rPr>
              <w:b/>
              <w:sz w:val="20"/>
              <w:szCs w:val="20"/>
            </w:rPr>
          </w:pPr>
        </w:p>
      </w:tc>
      <w:tc>
        <w:tcPr>
          <w:tcW w:w="3288" w:type="dxa"/>
          <w:shd w:val="clear" w:color="auto" w:fill="auto"/>
        </w:tcPr>
        <w:p w14:paraId="07916282" w14:textId="77777777" w:rsidR="00D04C79" w:rsidRDefault="00D04C79" w:rsidP="00B76E51">
          <w:pPr>
            <w:pStyle w:val="AltBilgi"/>
            <w:jc w:val="center"/>
            <w:rPr>
              <w:b/>
              <w:sz w:val="20"/>
              <w:szCs w:val="20"/>
            </w:rPr>
          </w:pPr>
          <w:r w:rsidRPr="00BB2E32">
            <w:rPr>
              <w:b/>
              <w:sz w:val="20"/>
              <w:szCs w:val="20"/>
            </w:rPr>
            <w:t>ONAYLAYAN</w:t>
          </w:r>
        </w:p>
        <w:p w14:paraId="6F7CC28E" w14:textId="77777777" w:rsidR="00D04C79" w:rsidRDefault="00D04C79" w:rsidP="00B76E51">
          <w:pPr>
            <w:pStyle w:val="AltBilgi"/>
            <w:jc w:val="center"/>
            <w:rPr>
              <w:b/>
              <w:sz w:val="20"/>
              <w:szCs w:val="20"/>
            </w:rPr>
          </w:pPr>
        </w:p>
        <w:p w14:paraId="2040BDAB" w14:textId="77777777" w:rsidR="00D04C79" w:rsidRPr="00BB2E32" w:rsidRDefault="00D04C79" w:rsidP="00B76E51">
          <w:pPr>
            <w:pStyle w:val="AltBilgi"/>
            <w:jc w:val="center"/>
            <w:rPr>
              <w:b/>
              <w:sz w:val="20"/>
              <w:szCs w:val="20"/>
            </w:rPr>
          </w:pPr>
        </w:p>
      </w:tc>
    </w:tr>
  </w:tbl>
  <w:p w14:paraId="4E54167D" w14:textId="77777777" w:rsidR="00D04C79" w:rsidRDefault="00D04C7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F6CE2" w14:textId="77777777" w:rsidR="00D04C79" w:rsidRDefault="00D04C7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928B4" w14:textId="77777777" w:rsidR="00F40911" w:rsidRDefault="00F40911" w:rsidP="0063044E">
      <w:pPr>
        <w:spacing w:after="0" w:line="240" w:lineRule="auto"/>
      </w:pPr>
      <w:r>
        <w:separator/>
      </w:r>
    </w:p>
  </w:footnote>
  <w:footnote w:type="continuationSeparator" w:id="0">
    <w:p w14:paraId="6C905377" w14:textId="77777777" w:rsidR="00F40911" w:rsidRDefault="00F40911" w:rsidP="006304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ABD0E" w14:textId="77777777" w:rsidR="00D04C79" w:rsidRDefault="00D04C7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82" w:type="dxa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21"/>
      <w:gridCol w:w="4840"/>
      <w:gridCol w:w="1954"/>
      <w:gridCol w:w="1267"/>
    </w:tblGrid>
    <w:tr w:rsidR="0063044E" w:rsidRPr="00995C28" w14:paraId="67BE3546" w14:textId="77777777" w:rsidTr="00B76E51">
      <w:trPr>
        <w:trHeight w:val="280"/>
      </w:trPr>
      <w:tc>
        <w:tcPr>
          <w:tcW w:w="1560" w:type="dxa"/>
          <w:vMerge w:val="restart"/>
          <w:vAlign w:val="center"/>
        </w:tcPr>
        <w:p w14:paraId="3D76550C" w14:textId="77777777" w:rsidR="0063044E" w:rsidRPr="00995C28" w:rsidRDefault="0063044E" w:rsidP="00B76E51">
          <w:pPr>
            <w:pStyle w:val="stBilgi"/>
            <w:ind w:left="-1922" w:firstLine="1956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47EB7678" wp14:editId="2F2CBF33">
                <wp:extent cx="923925" cy="771525"/>
                <wp:effectExtent l="0" t="0" r="9525" b="9525"/>
                <wp:docPr id="2" name="Resim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7715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1" w:type="dxa"/>
          <w:vMerge w:val="restart"/>
          <w:vAlign w:val="center"/>
        </w:tcPr>
        <w:p w14:paraId="7FA9949B" w14:textId="77777777" w:rsidR="0063044E" w:rsidRDefault="0063044E" w:rsidP="00B76E51">
          <w:pPr>
            <w:jc w:val="center"/>
            <w:rPr>
              <w:b/>
              <w:sz w:val="28"/>
            </w:rPr>
          </w:pPr>
          <w:r>
            <w:rPr>
              <w:b/>
              <w:sz w:val="28"/>
            </w:rPr>
            <w:t xml:space="preserve"> YABANCI DİL ALMANCA</w:t>
          </w:r>
        </w:p>
        <w:p w14:paraId="27B70A0D" w14:textId="68AC9F13" w:rsidR="0063044E" w:rsidRPr="0063044E" w:rsidRDefault="0063044E" w:rsidP="0063044E">
          <w:pPr>
            <w:jc w:val="center"/>
            <w:rPr>
              <w:b/>
              <w:sz w:val="28"/>
            </w:rPr>
          </w:pPr>
          <w:r>
            <w:rPr>
              <w:b/>
              <w:sz w:val="28"/>
            </w:rPr>
            <w:t xml:space="preserve">MÜLAKAT SINAVI </w:t>
          </w:r>
          <w:r w:rsidRPr="005614D5">
            <w:rPr>
              <w:rFonts w:eastAsia="Calibri"/>
              <w:b/>
              <w:sz w:val="28"/>
            </w:rPr>
            <w:t>FORMU</w:t>
          </w:r>
          <w:r w:rsidRPr="004A6FAC">
            <w:rPr>
              <w:b/>
              <w:sz w:val="28"/>
              <w:szCs w:val="28"/>
            </w:rPr>
            <w:t xml:space="preserve"> </w:t>
          </w:r>
        </w:p>
      </w:tc>
      <w:tc>
        <w:tcPr>
          <w:tcW w:w="1985" w:type="dxa"/>
          <w:vAlign w:val="center"/>
        </w:tcPr>
        <w:p w14:paraId="3409656C" w14:textId="77777777" w:rsidR="0063044E" w:rsidRPr="00876B71" w:rsidRDefault="0063044E" w:rsidP="00B76E51">
          <w:pPr>
            <w:pStyle w:val="stBilgi"/>
            <w:rPr>
              <w:rFonts w:ascii="Times New Roman" w:hAnsi="Times New Roman" w:cs="Times New Roman"/>
            </w:rPr>
          </w:pPr>
          <w:r w:rsidRPr="00876B71">
            <w:rPr>
              <w:rFonts w:ascii="Times New Roman" w:hAnsi="Times New Roman" w:cs="Times New Roman"/>
            </w:rPr>
            <w:t>Doküman No</w:t>
          </w:r>
        </w:p>
      </w:tc>
      <w:tc>
        <w:tcPr>
          <w:tcW w:w="1276" w:type="dxa"/>
          <w:vAlign w:val="center"/>
        </w:tcPr>
        <w:p w14:paraId="6784ABC3" w14:textId="00D28D02" w:rsidR="0063044E" w:rsidRPr="00876B71" w:rsidRDefault="00876B71" w:rsidP="00B76E51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876B71">
            <w:rPr>
              <w:rFonts w:ascii="Times New Roman" w:hAnsi="Times New Roman" w:cs="Times New Roman"/>
              <w:sz w:val="18"/>
            </w:rPr>
            <w:t>FR-311</w:t>
          </w:r>
        </w:p>
      </w:tc>
    </w:tr>
    <w:tr w:rsidR="0063044E" w:rsidRPr="00995C28" w14:paraId="1A5C469A" w14:textId="77777777" w:rsidTr="00B76E51">
      <w:trPr>
        <w:trHeight w:val="280"/>
      </w:trPr>
      <w:tc>
        <w:tcPr>
          <w:tcW w:w="1560" w:type="dxa"/>
          <w:vMerge/>
          <w:vAlign w:val="center"/>
        </w:tcPr>
        <w:p w14:paraId="070EABAE" w14:textId="77777777" w:rsidR="0063044E" w:rsidRPr="00995C28" w:rsidRDefault="0063044E" w:rsidP="00B76E51">
          <w:pPr>
            <w:pStyle w:val="stBilgi"/>
            <w:jc w:val="center"/>
          </w:pPr>
        </w:p>
      </w:tc>
      <w:tc>
        <w:tcPr>
          <w:tcW w:w="4961" w:type="dxa"/>
          <w:vMerge/>
          <w:vAlign w:val="center"/>
        </w:tcPr>
        <w:p w14:paraId="58DCDF3E" w14:textId="77777777" w:rsidR="0063044E" w:rsidRPr="00995C28" w:rsidRDefault="0063044E" w:rsidP="00B76E51">
          <w:pPr>
            <w:pStyle w:val="stBilgi"/>
            <w:jc w:val="center"/>
          </w:pPr>
        </w:p>
      </w:tc>
      <w:tc>
        <w:tcPr>
          <w:tcW w:w="1985" w:type="dxa"/>
          <w:vAlign w:val="center"/>
        </w:tcPr>
        <w:p w14:paraId="2C6D2DBC" w14:textId="77777777" w:rsidR="0063044E" w:rsidRPr="00876B71" w:rsidRDefault="0063044E" w:rsidP="00B76E51">
          <w:pPr>
            <w:pStyle w:val="stBilgi"/>
            <w:rPr>
              <w:rFonts w:ascii="Times New Roman" w:hAnsi="Times New Roman" w:cs="Times New Roman"/>
            </w:rPr>
          </w:pPr>
          <w:r w:rsidRPr="00876B71">
            <w:rPr>
              <w:rFonts w:ascii="Times New Roman" w:hAnsi="Times New Roman" w:cs="Times New Roman"/>
            </w:rPr>
            <w:t>İlk Yayın Tarihi</w:t>
          </w:r>
        </w:p>
      </w:tc>
      <w:tc>
        <w:tcPr>
          <w:tcW w:w="1276" w:type="dxa"/>
          <w:vAlign w:val="center"/>
        </w:tcPr>
        <w:p w14:paraId="73804176" w14:textId="42A68187" w:rsidR="0063044E" w:rsidRPr="00876B71" w:rsidRDefault="00744AFE" w:rsidP="00B76E51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876B71">
            <w:rPr>
              <w:rFonts w:ascii="Times New Roman" w:hAnsi="Times New Roman" w:cs="Times New Roman"/>
              <w:sz w:val="18"/>
            </w:rPr>
            <w:t>05</w:t>
          </w:r>
          <w:r w:rsidR="00EA459F" w:rsidRPr="00876B71">
            <w:rPr>
              <w:rFonts w:ascii="Times New Roman" w:hAnsi="Times New Roman" w:cs="Times New Roman"/>
              <w:sz w:val="18"/>
            </w:rPr>
            <w:t>.</w:t>
          </w:r>
          <w:r w:rsidRPr="00876B71">
            <w:rPr>
              <w:rFonts w:ascii="Times New Roman" w:hAnsi="Times New Roman" w:cs="Times New Roman"/>
              <w:sz w:val="18"/>
            </w:rPr>
            <w:t>01.</w:t>
          </w:r>
          <w:r w:rsidR="00EA459F" w:rsidRPr="00876B71">
            <w:rPr>
              <w:rFonts w:ascii="Times New Roman" w:hAnsi="Times New Roman" w:cs="Times New Roman"/>
              <w:sz w:val="18"/>
            </w:rPr>
            <w:t>202</w:t>
          </w:r>
          <w:r w:rsidRPr="00876B71">
            <w:rPr>
              <w:rFonts w:ascii="Times New Roman" w:hAnsi="Times New Roman" w:cs="Times New Roman"/>
              <w:sz w:val="18"/>
            </w:rPr>
            <w:t>2</w:t>
          </w:r>
        </w:p>
      </w:tc>
    </w:tr>
    <w:tr w:rsidR="0063044E" w:rsidRPr="00995C28" w14:paraId="3B00343D" w14:textId="77777777" w:rsidTr="00B76E51">
      <w:trPr>
        <w:trHeight w:val="253"/>
      </w:trPr>
      <w:tc>
        <w:tcPr>
          <w:tcW w:w="1560" w:type="dxa"/>
          <w:vMerge/>
          <w:vAlign w:val="center"/>
        </w:tcPr>
        <w:p w14:paraId="610D49CD" w14:textId="77777777" w:rsidR="0063044E" w:rsidRPr="00995C28" w:rsidRDefault="0063044E" w:rsidP="00B76E51">
          <w:pPr>
            <w:pStyle w:val="stBilgi"/>
            <w:jc w:val="center"/>
          </w:pPr>
        </w:p>
      </w:tc>
      <w:tc>
        <w:tcPr>
          <w:tcW w:w="4961" w:type="dxa"/>
          <w:vMerge/>
          <w:vAlign w:val="center"/>
        </w:tcPr>
        <w:p w14:paraId="55D51EBB" w14:textId="77777777" w:rsidR="0063044E" w:rsidRPr="00995C28" w:rsidRDefault="0063044E" w:rsidP="00B76E51">
          <w:pPr>
            <w:pStyle w:val="stBilgi"/>
            <w:jc w:val="center"/>
          </w:pPr>
        </w:p>
      </w:tc>
      <w:tc>
        <w:tcPr>
          <w:tcW w:w="1985" w:type="dxa"/>
          <w:vAlign w:val="center"/>
        </w:tcPr>
        <w:p w14:paraId="6C08BCEE" w14:textId="77777777" w:rsidR="0063044E" w:rsidRPr="00876B71" w:rsidRDefault="0063044E" w:rsidP="00B76E51">
          <w:pPr>
            <w:pStyle w:val="stBilgi"/>
            <w:rPr>
              <w:rFonts w:ascii="Times New Roman" w:hAnsi="Times New Roman" w:cs="Times New Roman"/>
            </w:rPr>
          </w:pPr>
          <w:r w:rsidRPr="00876B71">
            <w:rPr>
              <w:rFonts w:ascii="Times New Roman" w:hAnsi="Times New Roman" w:cs="Times New Roman"/>
            </w:rPr>
            <w:t>Revizyon Tarihi</w:t>
          </w:r>
        </w:p>
      </w:tc>
      <w:tc>
        <w:tcPr>
          <w:tcW w:w="1276" w:type="dxa"/>
          <w:vAlign w:val="center"/>
        </w:tcPr>
        <w:p w14:paraId="2644DDDD" w14:textId="77777777" w:rsidR="0063044E" w:rsidRPr="00876B71" w:rsidRDefault="0063044E" w:rsidP="00B76E51">
          <w:pPr>
            <w:pStyle w:val="stBilgi"/>
            <w:rPr>
              <w:rFonts w:ascii="Times New Roman" w:hAnsi="Times New Roman" w:cs="Times New Roman"/>
              <w:sz w:val="18"/>
            </w:rPr>
          </w:pPr>
        </w:p>
      </w:tc>
    </w:tr>
    <w:tr w:rsidR="0063044E" w:rsidRPr="00995C28" w14:paraId="6B76CBB8" w14:textId="77777777" w:rsidTr="00B76E51">
      <w:trPr>
        <w:trHeight w:val="280"/>
      </w:trPr>
      <w:tc>
        <w:tcPr>
          <w:tcW w:w="1560" w:type="dxa"/>
          <w:vMerge/>
          <w:vAlign w:val="center"/>
        </w:tcPr>
        <w:p w14:paraId="11E0D08B" w14:textId="77777777" w:rsidR="0063044E" w:rsidRPr="00995C28" w:rsidRDefault="0063044E" w:rsidP="00B76E51">
          <w:pPr>
            <w:pStyle w:val="stBilgi"/>
            <w:jc w:val="center"/>
          </w:pPr>
        </w:p>
      </w:tc>
      <w:tc>
        <w:tcPr>
          <w:tcW w:w="4961" w:type="dxa"/>
          <w:vMerge/>
          <w:vAlign w:val="center"/>
        </w:tcPr>
        <w:p w14:paraId="78AD29CD" w14:textId="77777777" w:rsidR="0063044E" w:rsidRPr="00995C28" w:rsidRDefault="0063044E" w:rsidP="00B76E51">
          <w:pPr>
            <w:pStyle w:val="stBilgi"/>
            <w:jc w:val="center"/>
          </w:pPr>
        </w:p>
      </w:tc>
      <w:tc>
        <w:tcPr>
          <w:tcW w:w="1985" w:type="dxa"/>
          <w:vAlign w:val="center"/>
        </w:tcPr>
        <w:p w14:paraId="26299E5A" w14:textId="77777777" w:rsidR="0063044E" w:rsidRPr="00876B71" w:rsidRDefault="0063044E" w:rsidP="00B76E51">
          <w:pPr>
            <w:pStyle w:val="stBilgi"/>
            <w:rPr>
              <w:rFonts w:ascii="Times New Roman" w:hAnsi="Times New Roman" w:cs="Times New Roman"/>
            </w:rPr>
          </w:pPr>
          <w:r w:rsidRPr="00876B71">
            <w:rPr>
              <w:rFonts w:ascii="Times New Roman" w:hAnsi="Times New Roman" w:cs="Times New Roman"/>
            </w:rPr>
            <w:t>Revizyon No</w:t>
          </w:r>
        </w:p>
      </w:tc>
      <w:tc>
        <w:tcPr>
          <w:tcW w:w="1276" w:type="dxa"/>
          <w:vAlign w:val="center"/>
        </w:tcPr>
        <w:p w14:paraId="25ACA65C" w14:textId="77777777" w:rsidR="0063044E" w:rsidRPr="00876B71" w:rsidRDefault="00D04C79" w:rsidP="00EA459F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876B71">
            <w:rPr>
              <w:rFonts w:ascii="Times New Roman" w:hAnsi="Times New Roman" w:cs="Times New Roman"/>
              <w:sz w:val="18"/>
            </w:rPr>
            <w:t>0</w:t>
          </w:r>
          <w:r w:rsidR="00EA459F" w:rsidRPr="00876B71">
            <w:rPr>
              <w:rFonts w:ascii="Times New Roman" w:hAnsi="Times New Roman" w:cs="Times New Roman"/>
              <w:sz w:val="18"/>
            </w:rPr>
            <w:t>0</w:t>
          </w:r>
        </w:p>
      </w:tc>
    </w:tr>
    <w:tr w:rsidR="0063044E" w:rsidRPr="00995C28" w14:paraId="055BE41D" w14:textId="77777777" w:rsidTr="00B76E51">
      <w:trPr>
        <w:trHeight w:val="283"/>
      </w:trPr>
      <w:tc>
        <w:tcPr>
          <w:tcW w:w="1560" w:type="dxa"/>
          <w:vMerge/>
          <w:vAlign w:val="center"/>
        </w:tcPr>
        <w:p w14:paraId="477249CE" w14:textId="77777777" w:rsidR="0063044E" w:rsidRPr="00995C28" w:rsidRDefault="0063044E" w:rsidP="00B76E51">
          <w:pPr>
            <w:pStyle w:val="stBilgi"/>
            <w:jc w:val="center"/>
          </w:pPr>
        </w:p>
      </w:tc>
      <w:tc>
        <w:tcPr>
          <w:tcW w:w="4961" w:type="dxa"/>
          <w:vMerge/>
          <w:vAlign w:val="center"/>
        </w:tcPr>
        <w:p w14:paraId="06863656" w14:textId="77777777" w:rsidR="0063044E" w:rsidRPr="00995C28" w:rsidRDefault="0063044E" w:rsidP="00B76E51">
          <w:pPr>
            <w:pStyle w:val="stBilgi"/>
            <w:jc w:val="center"/>
          </w:pPr>
        </w:p>
      </w:tc>
      <w:tc>
        <w:tcPr>
          <w:tcW w:w="1985" w:type="dxa"/>
          <w:vAlign w:val="center"/>
        </w:tcPr>
        <w:p w14:paraId="65DF3431" w14:textId="77777777" w:rsidR="0063044E" w:rsidRPr="00876B71" w:rsidRDefault="0063044E" w:rsidP="00B76E51">
          <w:pPr>
            <w:pStyle w:val="stBilgi"/>
            <w:rPr>
              <w:rFonts w:ascii="Times New Roman" w:hAnsi="Times New Roman" w:cs="Times New Roman"/>
            </w:rPr>
          </w:pPr>
          <w:r w:rsidRPr="00876B71">
            <w:rPr>
              <w:rFonts w:ascii="Times New Roman" w:hAnsi="Times New Roman" w:cs="Times New Roman"/>
            </w:rPr>
            <w:t>Sayfa No</w:t>
          </w:r>
        </w:p>
      </w:tc>
      <w:tc>
        <w:tcPr>
          <w:tcW w:w="1276" w:type="dxa"/>
          <w:vAlign w:val="center"/>
        </w:tcPr>
        <w:p w14:paraId="3EE2296C" w14:textId="77777777" w:rsidR="0063044E" w:rsidRPr="00876B71" w:rsidRDefault="0063044E" w:rsidP="00B76E51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876B71">
            <w:rPr>
              <w:rFonts w:ascii="Times New Roman" w:hAnsi="Times New Roman" w:cs="Times New Roman"/>
              <w:sz w:val="18"/>
            </w:rPr>
            <w:t>1/1</w:t>
          </w:r>
        </w:p>
      </w:tc>
    </w:tr>
  </w:tbl>
  <w:p w14:paraId="314AD1C7" w14:textId="77777777" w:rsidR="0063044E" w:rsidRDefault="0063044E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2450F" w14:textId="77777777" w:rsidR="00D04C79" w:rsidRDefault="00D04C7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bEwMLGwMDQ0NjdT0lEKTi0uzszPAykwrAUAiOJEIywAAAA="/>
  </w:docVars>
  <w:rsids>
    <w:rsidRoot w:val="009C4896"/>
    <w:rsid w:val="00055D99"/>
    <w:rsid w:val="000B26B0"/>
    <w:rsid w:val="00331AD8"/>
    <w:rsid w:val="00464CC2"/>
    <w:rsid w:val="00600A60"/>
    <w:rsid w:val="0063044E"/>
    <w:rsid w:val="006A79CF"/>
    <w:rsid w:val="00744AFE"/>
    <w:rsid w:val="00876B71"/>
    <w:rsid w:val="00877328"/>
    <w:rsid w:val="00944048"/>
    <w:rsid w:val="009C4896"/>
    <w:rsid w:val="009F751F"/>
    <w:rsid w:val="00A93B1F"/>
    <w:rsid w:val="00AD3D3A"/>
    <w:rsid w:val="00AF7C04"/>
    <w:rsid w:val="00B13215"/>
    <w:rsid w:val="00D04C79"/>
    <w:rsid w:val="00D31DD2"/>
    <w:rsid w:val="00D87F91"/>
    <w:rsid w:val="00E345B2"/>
    <w:rsid w:val="00EA459F"/>
    <w:rsid w:val="00F40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6652DD"/>
  <w15:docId w15:val="{053B7BBF-71C6-43EC-A778-0CE343812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D3D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D3D3A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630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3044E"/>
  </w:style>
  <w:style w:type="paragraph" w:styleId="AltBilgi">
    <w:name w:val="footer"/>
    <w:basedOn w:val="Normal"/>
    <w:link w:val="AltBilgiChar"/>
    <w:uiPriority w:val="99"/>
    <w:unhideWhenUsed/>
    <w:rsid w:val="00630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304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1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ut Balci</dc:creator>
  <cp:lastModifiedBy>Safak Ozsarac</cp:lastModifiedBy>
  <cp:revision>5</cp:revision>
  <cp:lastPrinted>2019-12-23T12:48:00Z</cp:lastPrinted>
  <dcterms:created xsi:type="dcterms:W3CDTF">2021-12-20T10:50:00Z</dcterms:created>
  <dcterms:modified xsi:type="dcterms:W3CDTF">2022-01-05T11:17:00Z</dcterms:modified>
</cp:coreProperties>
</file>